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3CDF5" w14:textId="77777777" w:rsidR="00865D83" w:rsidRPr="001159AC" w:rsidRDefault="00865D83" w:rsidP="00865D83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RENCANA PEMBELAJARAN SEMESTER (RPS)</w:t>
      </w:r>
    </w:p>
    <w:p w14:paraId="379129EA" w14:textId="77777777" w:rsidR="00865D83" w:rsidRPr="001159AC" w:rsidRDefault="00865D83" w:rsidP="00865D83">
      <w:pPr>
        <w:shd w:val="clear" w:color="auto" w:fill="FFFFFF"/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rogram Studi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: Magister (S2)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ilsafat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Agama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Kode Mata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[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Contoh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MFA 601]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Nama Mata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: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ilsafat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Agama: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dekat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lasik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ontemporer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emester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1 (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anjil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)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KS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3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Dosen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gampu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[Nama Dosen]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Email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: [email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ose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]</w:t>
      </w:r>
    </w:p>
    <w:p w14:paraId="5701BDDD" w14:textId="77777777" w:rsidR="00865D83" w:rsidRPr="001159AC" w:rsidRDefault="00865D83" w:rsidP="00865D83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57D6DE2A">
          <v:rect id="_x0000_i1025" style="width:0;height:.75pt" o:hralign="center" o:hrstd="t" o:hrnoshade="t" o:hr="t" fillcolor="#404040" stroked="f"/>
        </w:pict>
      </w:r>
    </w:p>
    <w:p w14:paraId="78DDA88A" w14:textId="77777777" w:rsidR="00865D83" w:rsidRPr="001159AC" w:rsidRDefault="00865D83" w:rsidP="00865D83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Capaian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mbelajaran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Lulusan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 (CPL)</w:t>
      </w:r>
    </w:p>
    <w:p w14:paraId="6A97AD7E" w14:textId="77777777" w:rsidR="00865D83" w:rsidRPr="001159AC" w:rsidRDefault="00865D83" w:rsidP="00865D83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getahu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</w:t>
      </w:r>
    </w:p>
    <w:p w14:paraId="57E7A240" w14:textId="77777777" w:rsidR="00865D83" w:rsidRPr="001159AC" w:rsidRDefault="00865D83" w:rsidP="00865D83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maham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onsep-konsep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sar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ilsafat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agama dan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kembangannya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radis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Barat dan Timur.</w:t>
      </w:r>
    </w:p>
    <w:p w14:paraId="6C48452B" w14:textId="77777777" w:rsidR="00865D83" w:rsidRPr="001159AC" w:rsidRDefault="00865D83" w:rsidP="00865D83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analis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soal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tafisik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epistemolog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dan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et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tud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agama.</w:t>
      </w:r>
    </w:p>
    <w:p w14:paraId="2B926D3F" w14:textId="77777777" w:rsidR="00865D83" w:rsidRPr="001159AC" w:rsidRDefault="00865D83" w:rsidP="00865D83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eterampil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</w:t>
      </w:r>
    </w:p>
    <w:p w14:paraId="2B75CFA6" w14:textId="77777777" w:rsidR="00865D83" w:rsidRPr="001159AC" w:rsidRDefault="00865D83" w:rsidP="00865D83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kritis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rgumen-argume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ilosof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ntang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eksistens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Tuhan,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ebebas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dan problem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ejahat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61ABCAE6" w14:textId="77777777" w:rsidR="00865D83" w:rsidRPr="001159AC" w:rsidRDefault="00865D83" w:rsidP="00865D83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rancang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eliti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ilsafat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agama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eng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todolog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yang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relev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1693D138" w14:textId="77777777" w:rsidR="00865D83" w:rsidRPr="001159AC" w:rsidRDefault="00865D83" w:rsidP="00865D83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ikap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</w:t>
      </w:r>
    </w:p>
    <w:p w14:paraId="3FCE07E4" w14:textId="77777777" w:rsidR="00865D83" w:rsidRPr="001159AC" w:rsidRDefault="00865D83" w:rsidP="00865D83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harga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eragam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dekat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ilosof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rhadap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agama.</w:t>
      </w:r>
    </w:p>
    <w:p w14:paraId="5E1198A8" w14:textId="77777777" w:rsidR="00865D83" w:rsidRPr="001159AC" w:rsidRDefault="00865D83" w:rsidP="00865D83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Berpartisipas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iskus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kademik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ecara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rit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et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641A5546" w14:textId="77777777" w:rsidR="00865D83" w:rsidRPr="001159AC" w:rsidRDefault="00865D83" w:rsidP="00865D83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6915C52D">
          <v:rect id="_x0000_i1026" style="width:0;height:.75pt" o:hralign="center" o:hrstd="t" o:hrnoshade="t" o:hr="t" fillcolor="#404040" stroked="f"/>
        </w:pict>
      </w:r>
    </w:p>
    <w:p w14:paraId="61463C03" w14:textId="77777777" w:rsidR="00865D83" w:rsidRPr="001159AC" w:rsidRDefault="00865D83" w:rsidP="00865D83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Materi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mbelajaran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7"/>
        <w:gridCol w:w="2247"/>
        <w:gridCol w:w="3303"/>
        <w:gridCol w:w="2559"/>
      </w:tblGrid>
      <w:tr w:rsidR="00865D83" w:rsidRPr="001159AC" w14:paraId="649589F2" w14:textId="77777777" w:rsidTr="00EA5026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E793A45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lastRenderedPageBreak/>
              <w:t>Mingg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BD5A95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Top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48E716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Sub Mate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9D612A1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Referensi</w:t>
            </w:r>
            <w:proofErr w:type="spellEnd"/>
          </w:p>
        </w:tc>
      </w:tr>
      <w:tr w:rsidR="00865D83" w:rsidRPr="001159AC" w14:paraId="4402C0C1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7D9F27D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387CA0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gantar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ilsafat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11F074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fini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uang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ingkup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ubung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ng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olog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beda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ilsafat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tud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423BF3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terson et al. (2001), Hick (1990)</w:t>
            </w:r>
          </w:p>
        </w:tc>
      </w:tr>
      <w:tr w:rsidR="00865D83" w:rsidRPr="001159AC" w14:paraId="2B1E381F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8A9801C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A47D66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roblem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sisten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Tu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66B99FC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rgume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ontologi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Anselmus, Descartes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rgume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smologi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Thomas Aquina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FF098D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vies (2004), Swinburne (2004)</w:t>
            </w:r>
          </w:p>
        </w:tc>
      </w:tr>
      <w:tr w:rsidR="00865D83" w:rsidRPr="001159AC" w14:paraId="1FF70F8E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15BC531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8A8D106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rgume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esain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leolog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F67C66A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og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jamak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William Paley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Kritik David Hume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rwinism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33DECC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wkins (2006), Plantinga (2011)</w:t>
            </w:r>
          </w:p>
        </w:tc>
      </w:tr>
      <w:tr w:rsidR="00865D83" w:rsidRPr="001159AC" w14:paraId="3FA7A9F7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41C6D16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91CF2B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galam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eligi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C566DC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enomenolog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galam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istik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Rudolf Otto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Verifika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mpiri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William Jame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D07CF47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James (1902), Alston (1991)</w:t>
            </w:r>
          </w:p>
        </w:tc>
      </w:tr>
      <w:tr w:rsidR="00865D83" w:rsidRPr="001159AC" w14:paraId="75E0304E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E303409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A4905CD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roblem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jah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E705CB8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odi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lasik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Augustinus, Leibniz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jahat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lam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moral (Macki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A1D11D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dams (1999), Hick (1966)</w:t>
            </w:r>
          </w:p>
        </w:tc>
      </w:tr>
      <w:tr w:rsidR="00865D83" w:rsidRPr="001159AC" w14:paraId="3270517B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4AA1A52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CC08A89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Bahasa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mbol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8FA64E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Bahasa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eligiu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ebaga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mbol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Paul Tillich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Kritik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ositivisme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ogi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A.J. Aye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EEBAD9D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illich (1951), Wittgenstein (1966)</w:t>
            </w:r>
          </w:p>
        </w:tc>
      </w:tr>
      <w:tr w:rsidR="00865D83" w:rsidRPr="001159AC" w14:paraId="4297EBBC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9F29ADA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B2B5565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gama dan Sai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77C003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flik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dialog,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gra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Ian Barbour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volu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vs.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reasionism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0DEF08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arbour (2000), Gould (1997)</w:t>
            </w:r>
          </w:p>
        </w:tc>
      </w:tr>
      <w:tr w:rsidR="00865D83" w:rsidRPr="001159AC" w14:paraId="5F022DDC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93B5F5D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C66B58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>Uji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 xml:space="preserve"> Tengah Semester (UT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10F2C6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ritik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k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tau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s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D3E6DAB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</w:p>
        </w:tc>
      </w:tr>
      <w:tr w:rsidR="00865D83" w:rsidRPr="001159AC" w14:paraId="229E80D5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71A62AC2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C34C84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ilsafat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 Tim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B1720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sep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Brahman (Advaita Vedanta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Sunyata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am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uddhism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2932926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adhakrishnan (1923), Nishitani (1982)</w:t>
            </w:r>
          </w:p>
        </w:tc>
      </w:tr>
      <w:tr w:rsidR="00865D83" w:rsidRPr="001159AC" w14:paraId="5031DD8D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5C11FAE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E927CF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ilsafat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 Isl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7A9029F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sep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Tuh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am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ilsafat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Islam (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bnu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na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Mulla Sadra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Free will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destin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D6601C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Nasr (2007), Leaman (1999)</w:t>
            </w:r>
          </w:p>
        </w:tc>
      </w:tr>
      <w:tr w:rsidR="00865D83" w:rsidRPr="001159AC" w14:paraId="5CD736D6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240D39B9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6C3D55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Kritik Postmoder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rhadap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79B887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konstruk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akna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 (Derrida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Foucault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wacana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eligi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A8D3ED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Caputo (2001), Taylor (2007)</w:t>
            </w:r>
          </w:p>
        </w:tc>
      </w:tr>
      <w:tr w:rsidR="00865D83" w:rsidRPr="001159AC" w14:paraId="63D6AE66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75FA6CE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lastRenderedPageBreak/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B8EF85D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eminisme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ilsafat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DAE538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Kritik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rhadap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atriark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am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olog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emini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Mary Dal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988297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y (1973), Anderson (1998)</w:t>
            </w:r>
          </w:p>
        </w:tc>
      </w:tr>
      <w:tr w:rsidR="00865D83" w:rsidRPr="001159AC" w14:paraId="394201A7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DED6D33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88317D1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Agama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am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Masyarakat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ekul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35820C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sep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ekularisa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Charles Taylor)</w:t>
            </w: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Habermas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uang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ubl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CAC705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aylor (2007), Habermas (2008)</w:t>
            </w:r>
          </w:p>
        </w:tc>
      </w:tr>
      <w:tr w:rsidR="00865D83" w:rsidRPr="001159AC" w14:paraId="5550D811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44640CE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30F036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etodolog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elit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E7C0523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dekat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ualitatif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ilosofi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wacana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ermeneuti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6DDC810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Creswell (2014),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icoeur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1976)</w:t>
            </w:r>
          </w:p>
        </w:tc>
      </w:tr>
      <w:tr w:rsidR="00865D83" w:rsidRPr="001159AC" w14:paraId="4ACCB212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97DDE3E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CC3B0BE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Proposal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elit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A600FB0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opik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sis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/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rtike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246A249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</w:p>
        </w:tc>
      </w:tr>
      <w:tr w:rsidR="00865D83" w:rsidRPr="001159AC" w14:paraId="3925820E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29D8376E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6D33719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1159AC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>Uji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 xml:space="preserve"> Akhir Semester (UA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FF5A681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aper final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tau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ujian</w:t>
            </w:r>
            <w:proofErr w:type="spellEnd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1159AC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i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E017656" w14:textId="77777777" w:rsidR="00865D83" w:rsidRPr="001159AC" w:rsidRDefault="00865D83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</w:p>
        </w:tc>
      </w:tr>
    </w:tbl>
    <w:p w14:paraId="6EFB317E" w14:textId="77777777" w:rsidR="00865D83" w:rsidRPr="001159AC" w:rsidRDefault="00865D83" w:rsidP="00865D83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033A39FA">
          <v:rect id="_x0000_i1027" style="width:0;height:.75pt" o:hralign="center" o:hrstd="t" o:hrnoshade="t" o:hr="t" fillcolor="#404040" stroked="f"/>
        </w:pict>
      </w:r>
    </w:p>
    <w:p w14:paraId="35A6A9E2" w14:textId="77777777" w:rsidR="00865D83" w:rsidRPr="001159AC" w:rsidRDefault="00865D83" w:rsidP="00865D83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Metode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mbelajaran</w:t>
      </w:r>
      <w:proofErr w:type="spellEnd"/>
    </w:p>
    <w:p w14:paraId="55D0075C" w14:textId="77777777" w:rsidR="00865D83" w:rsidRPr="001159AC" w:rsidRDefault="00865D83" w:rsidP="00865D83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Interaktif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: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iskus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berbas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k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asu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28B74078" w14:textId="77777777" w:rsidR="00865D83" w:rsidRPr="001159AC" w:rsidRDefault="00865D83" w:rsidP="00865D83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eminar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: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esentas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eng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respon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peer-review.</w:t>
      </w:r>
    </w:p>
    <w:p w14:paraId="19311297" w14:textId="77777777" w:rsidR="00865D83" w:rsidRPr="001159AC" w:rsidRDefault="00865D83" w:rsidP="00865D83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Studi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Mandir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: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mbaca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k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primer dan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ekunder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0AA2D9EA" w14:textId="77777777" w:rsidR="00865D83" w:rsidRPr="001159AC" w:rsidRDefault="00865D83" w:rsidP="00865D83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elitian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: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nalis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ritis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rhadap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su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ilsafat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agama.</w:t>
      </w:r>
    </w:p>
    <w:p w14:paraId="248E9C2F" w14:textId="77777777" w:rsidR="00865D83" w:rsidRPr="001159AC" w:rsidRDefault="00865D83" w:rsidP="00865D83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6BCECB23">
          <v:rect id="_x0000_i1028" style="width:0;height:.75pt" o:hralign="center" o:hrstd="t" o:hrnoshade="t" o:hr="t" fillcolor="#404040" stroked="f"/>
        </w:pict>
      </w:r>
    </w:p>
    <w:p w14:paraId="0E0A7711" w14:textId="77777777" w:rsidR="00865D83" w:rsidRPr="001159AC" w:rsidRDefault="00865D83" w:rsidP="00865D83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nilaian</w:t>
      </w:r>
      <w:proofErr w:type="spellEnd"/>
    </w:p>
    <w:p w14:paraId="42867F4C" w14:textId="77777777" w:rsidR="00865D83" w:rsidRPr="001159AC" w:rsidRDefault="00865D83" w:rsidP="00865D83">
      <w:pPr>
        <w:numPr>
          <w:ilvl w:val="0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artisipasi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Diskusi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15%</w:t>
      </w:r>
    </w:p>
    <w:p w14:paraId="3CCE6252" w14:textId="77777777" w:rsidR="00865D83" w:rsidRPr="001159AC" w:rsidRDefault="00865D83" w:rsidP="00865D83">
      <w:pPr>
        <w:numPr>
          <w:ilvl w:val="0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Tugas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Mingguan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(Resume/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Refleksi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)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20%</w:t>
      </w:r>
    </w:p>
    <w:p w14:paraId="549ECA37" w14:textId="77777777" w:rsidR="00865D83" w:rsidRPr="001159AC" w:rsidRDefault="00865D83" w:rsidP="00865D83">
      <w:pPr>
        <w:numPr>
          <w:ilvl w:val="0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resentasi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elompok</w:t>
      </w:r>
      <w:proofErr w:type="spellEnd"/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25%</w:t>
      </w:r>
    </w:p>
    <w:p w14:paraId="6AC0856E" w14:textId="77777777" w:rsidR="00865D83" w:rsidRPr="001159AC" w:rsidRDefault="00865D83" w:rsidP="00865D83">
      <w:pPr>
        <w:numPr>
          <w:ilvl w:val="0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UTS (Esai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atau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Take-Home Exam)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20%</w:t>
      </w:r>
    </w:p>
    <w:p w14:paraId="76CBCAEA" w14:textId="77777777" w:rsidR="00865D83" w:rsidRPr="001159AC" w:rsidRDefault="00865D83" w:rsidP="00865D83">
      <w:pPr>
        <w:numPr>
          <w:ilvl w:val="0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UAS (Paper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atau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Proposal </w:t>
      </w: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elitian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)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: 20%</w:t>
      </w:r>
    </w:p>
    <w:p w14:paraId="033459D0" w14:textId="77777777" w:rsidR="00865D83" w:rsidRPr="001159AC" w:rsidRDefault="00865D83" w:rsidP="00865D83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lastRenderedPageBreak/>
        <w:pict w14:anchorId="7753FB12">
          <v:rect id="_x0000_i1029" style="width:0;height:.75pt" o:hralign="center" o:hrstd="t" o:hrnoshade="t" o:hr="t" fillcolor="#404040" stroked="f"/>
        </w:pict>
      </w:r>
    </w:p>
    <w:p w14:paraId="0A663C22" w14:textId="77777777" w:rsidR="00865D83" w:rsidRPr="001159AC" w:rsidRDefault="00865D83" w:rsidP="00865D83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Referensi</w:t>
      </w:r>
      <w:proofErr w:type="spellEnd"/>
      <w:r w:rsidRPr="001159AC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 Utama</w:t>
      </w:r>
    </w:p>
    <w:p w14:paraId="0F1DA758" w14:textId="77777777" w:rsidR="00865D83" w:rsidRPr="001159AC" w:rsidRDefault="00865D83" w:rsidP="00865D83">
      <w:pPr>
        <w:numPr>
          <w:ilvl w:val="0"/>
          <w:numId w:val="4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Hick, J. (1990). </w:t>
      </w:r>
      <w:r w:rsidRPr="001159AC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Philosophy of Religion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7FA98DE8" w14:textId="77777777" w:rsidR="00865D83" w:rsidRPr="001159AC" w:rsidRDefault="00865D83" w:rsidP="00865D83">
      <w:pPr>
        <w:numPr>
          <w:ilvl w:val="0"/>
          <w:numId w:val="4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terson, M.L. (2001). </w:t>
      </w:r>
      <w:r w:rsidRPr="001159AC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Reason and Religious Belief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26B60205" w14:textId="77777777" w:rsidR="00865D83" w:rsidRPr="001159AC" w:rsidRDefault="00865D83" w:rsidP="00865D83">
      <w:pPr>
        <w:numPr>
          <w:ilvl w:val="0"/>
          <w:numId w:val="4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winburne, R. (2004). </w:t>
      </w:r>
      <w:r w:rsidRPr="001159AC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The Existence of God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2F7837EF" w14:textId="77777777" w:rsidR="00865D83" w:rsidRPr="001159AC" w:rsidRDefault="00865D83" w:rsidP="00865D83">
      <w:pPr>
        <w:numPr>
          <w:ilvl w:val="0"/>
          <w:numId w:val="4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Nasr, S.H. (2007). </w:t>
      </w:r>
      <w:r w:rsidRPr="001159AC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Islamic Philosophy from Its Origin to the Present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3206958E" w14:textId="77777777" w:rsidR="00865D83" w:rsidRPr="001159AC" w:rsidRDefault="00865D83" w:rsidP="00865D83">
      <w:pPr>
        <w:numPr>
          <w:ilvl w:val="0"/>
          <w:numId w:val="4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aylor, C. (2007). </w:t>
      </w:r>
      <w:r w:rsidRPr="001159AC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A Secular Age</w:t>
      </w:r>
      <w:r w:rsidRPr="001159AC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2CB05737" w14:textId="77777777" w:rsidR="00D52CEE" w:rsidRDefault="00D52CEE"/>
    <w:sectPr w:rsidR="00D52C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14891"/>
    <w:multiLevelType w:val="multilevel"/>
    <w:tmpl w:val="33467F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057B77"/>
    <w:multiLevelType w:val="multilevel"/>
    <w:tmpl w:val="D2CC6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C92B50"/>
    <w:multiLevelType w:val="multilevel"/>
    <w:tmpl w:val="C3426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E875C9"/>
    <w:multiLevelType w:val="multilevel"/>
    <w:tmpl w:val="C290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MjKyMDI1NzcwNTRT0lEKTi0uzszPAykwrAUA8kWQSiwAAAA="/>
  </w:docVars>
  <w:rsids>
    <w:rsidRoot w:val="00865D83"/>
    <w:rsid w:val="00865D83"/>
    <w:rsid w:val="00D5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DE03F"/>
  <w15:chartTrackingRefBased/>
  <w15:docId w15:val="{C636C74B-5732-44AC-8E32-86E2F9EB9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D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8</Words>
  <Characters>2957</Characters>
  <Application>Microsoft Office Word</Application>
  <DocSecurity>0</DocSecurity>
  <Lines>24</Lines>
  <Paragraphs>6</Paragraphs>
  <ScaleCrop>false</ScaleCrop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5-07-16T06:51:00Z</dcterms:created>
  <dcterms:modified xsi:type="dcterms:W3CDTF">2025-07-16T06:51:00Z</dcterms:modified>
</cp:coreProperties>
</file>